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Mitch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ch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1 Peterson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tchell.d1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565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